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D5D69" w14:textId="0E8BCA37" w:rsidR="004B1940" w:rsidRDefault="004B1940" w:rsidP="004B1940">
      <w:r>
        <w:t xml:space="preserve"> &lt;html lang="</w:t>
      </w:r>
      <w:proofErr w:type="spellStart"/>
      <w:r>
        <w:t>en</w:t>
      </w:r>
      <w:proofErr w:type="spellEnd"/>
      <w:r>
        <w:t>"&gt;</w:t>
      </w:r>
    </w:p>
    <w:p w14:paraId="49956CD8" w14:textId="77777777" w:rsidR="004B1940" w:rsidRDefault="004B1940" w:rsidP="004B1940">
      <w:r>
        <w:t>&lt;head&gt;</w:t>
      </w:r>
    </w:p>
    <w:p w14:paraId="047D834C" w14:textId="77777777" w:rsidR="004B1940" w:rsidRDefault="004B1940" w:rsidP="004B1940">
      <w:r>
        <w:tab/>
        <w:t>&lt;meta charset="UTF-8"&gt;</w:t>
      </w:r>
    </w:p>
    <w:p w14:paraId="5E22B281" w14:textId="77777777" w:rsidR="004B1940" w:rsidRDefault="004B1940" w:rsidP="004B1940">
      <w:r>
        <w:tab/>
        <w:t>&lt;meta name="viewport" content="width=device-width, initial-scale=1.0"&gt;</w:t>
      </w:r>
    </w:p>
    <w:p w14:paraId="7426EC08" w14:textId="77777777" w:rsidR="004B1940" w:rsidRDefault="004B1940" w:rsidP="004B1940">
      <w:r>
        <w:tab/>
        <w:t xml:space="preserve"> &lt;link </w:t>
      </w:r>
      <w:proofErr w:type="spellStart"/>
      <w:r>
        <w:t>rel</w:t>
      </w:r>
      <w:proofErr w:type="spellEnd"/>
      <w:r>
        <w:t xml:space="preserve">="stylesheet" </w:t>
      </w:r>
      <w:proofErr w:type="spellStart"/>
      <w:r>
        <w:t>href</w:t>
      </w:r>
      <w:proofErr w:type="spellEnd"/>
      <w:r>
        <w:t>="style.css"&gt;</w:t>
      </w:r>
    </w:p>
    <w:p w14:paraId="1439E1B3" w14:textId="77777777" w:rsidR="004B1940" w:rsidRDefault="004B1940" w:rsidP="004B1940">
      <w:r>
        <w:tab/>
        <w:t>&lt;title&gt;Responsive Layout&lt;/title&gt;</w:t>
      </w:r>
    </w:p>
    <w:p w14:paraId="0B944DFF" w14:textId="77777777" w:rsidR="004B1940" w:rsidRDefault="004B1940" w:rsidP="004B1940"/>
    <w:p w14:paraId="5380EB6E" w14:textId="77777777" w:rsidR="004B1940" w:rsidRDefault="004B1940" w:rsidP="004B1940"/>
    <w:p w14:paraId="13D4B2DB" w14:textId="77777777" w:rsidR="004B1940" w:rsidRDefault="004B1940" w:rsidP="004B1940"/>
    <w:p w14:paraId="61DE3181" w14:textId="77777777" w:rsidR="004B1940" w:rsidRDefault="004B1940" w:rsidP="004B1940">
      <w:r>
        <w:t>&lt;/head&gt;</w:t>
      </w:r>
    </w:p>
    <w:p w14:paraId="241E19AD" w14:textId="77777777" w:rsidR="004B1940" w:rsidRDefault="004B1940" w:rsidP="004B1940">
      <w:r>
        <w:t>&lt;body&gt;</w:t>
      </w:r>
    </w:p>
    <w:p w14:paraId="31CBC655" w14:textId="77777777" w:rsidR="004B1940" w:rsidRDefault="004B1940" w:rsidP="004B1940">
      <w:r>
        <w:tab/>
        <w:t>&lt;div class="row"&gt;</w:t>
      </w:r>
    </w:p>
    <w:p w14:paraId="71848577" w14:textId="77777777" w:rsidR="004B1940" w:rsidRDefault="004B1940" w:rsidP="004B1940">
      <w:r>
        <w:tab/>
        <w:t>&lt;h1&gt;Our Menu&lt;/h1&gt;</w:t>
      </w:r>
    </w:p>
    <w:p w14:paraId="0401173A" w14:textId="77777777" w:rsidR="004B1940" w:rsidRDefault="004B1940" w:rsidP="004B1940">
      <w:r>
        <w:t xml:space="preserve">  &lt;div class="col-lg-4 col-md-6 col-sm-12" id="container"&gt;</w:t>
      </w:r>
    </w:p>
    <w:p w14:paraId="38E4BC40" w14:textId="77777777" w:rsidR="004B1940" w:rsidRDefault="004B1940" w:rsidP="004B1940">
      <w:r>
        <w:t xml:space="preserve">    &lt;p&gt;Lorem ipsum dolor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i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Deserunt</w:t>
      </w:r>
      <w:proofErr w:type="spellEnd"/>
      <w:r>
        <w:t xml:space="preserve"> ab </w:t>
      </w:r>
      <w:proofErr w:type="spellStart"/>
      <w:r>
        <w:t>quia</w:t>
      </w:r>
      <w:proofErr w:type="spellEnd"/>
      <w:r>
        <w:t xml:space="preserve"> </w:t>
      </w:r>
      <w:proofErr w:type="spellStart"/>
      <w:r>
        <w:t>eum</w:t>
      </w:r>
      <w:proofErr w:type="spellEnd"/>
      <w:r>
        <w:t xml:space="preserve"> </w:t>
      </w:r>
      <w:proofErr w:type="spellStart"/>
      <w:r>
        <w:t>possimus</w:t>
      </w:r>
      <w:proofErr w:type="spellEnd"/>
      <w:r>
        <w:t xml:space="preserve"> </w:t>
      </w:r>
      <w:proofErr w:type="spellStart"/>
      <w:r>
        <w:t>debitis</w:t>
      </w:r>
      <w:proofErr w:type="spellEnd"/>
      <w:r>
        <w:t xml:space="preserve"> </w:t>
      </w:r>
      <w:proofErr w:type="spellStart"/>
      <w:r>
        <w:t>illo</w:t>
      </w:r>
      <w:proofErr w:type="spellEnd"/>
      <w:r>
        <w:t xml:space="preserve"> </w:t>
      </w:r>
      <w:proofErr w:type="spellStart"/>
      <w:r>
        <w:t>consequuntur</w:t>
      </w:r>
      <w:proofErr w:type="spellEnd"/>
      <w:r>
        <w:t xml:space="preserve"> cum </w:t>
      </w:r>
      <w:proofErr w:type="spellStart"/>
      <w:r>
        <w:t>impedit</w:t>
      </w:r>
      <w:proofErr w:type="spellEnd"/>
      <w:r>
        <w:t xml:space="preserve">! Non hic </w:t>
      </w:r>
      <w:proofErr w:type="spellStart"/>
      <w:r>
        <w:t>ratione</w:t>
      </w:r>
      <w:proofErr w:type="spellEnd"/>
      <w:r>
        <w:t xml:space="preserve"> minus </w:t>
      </w:r>
      <w:proofErr w:type="spellStart"/>
      <w:r>
        <w:t>reiciendis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</w:t>
      </w:r>
      <w:proofErr w:type="spellStart"/>
      <w:r>
        <w:t>laboriosam</w:t>
      </w:r>
      <w:proofErr w:type="spellEnd"/>
      <w:r>
        <w:t xml:space="preserve"> rem fugit,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proofErr w:type="gramStart"/>
      <w:r>
        <w:t>iure</w:t>
      </w:r>
      <w:proofErr w:type="spellEnd"/>
      <w:r>
        <w:t>!&lt;</w:t>
      </w:r>
      <w:proofErr w:type="gramEnd"/>
      <w:r>
        <w:t>/p&gt;</w:t>
      </w:r>
    </w:p>
    <w:p w14:paraId="3A16B539" w14:textId="77777777" w:rsidR="004B1940" w:rsidRDefault="004B1940" w:rsidP="004B1940">
      <w:r>
        <w:t xml:space="preserve">  </w:t>
      </w:r>
      <w:r>
        <w:tab/>
        <w:t>&lt;p id="p1"&gt;Chicken&lt;/p&gt;</w:t>
      </w:r>
    </w:p>
    <w:p w14:paraId="14331A9C" w14:textId="77777777" w:rsidR="004B1940" w:rsidRDefault="004B1940" w:rsidP="004B1940"/>
    <w:p w14:paraId="0790906B" w14:textId="77777777" w:rsidR="004B1940" w:rsidRDefault="004B1940" w:rsidP="004B1940">
      <w:r>
        <w:t xml:space="preserve">  </w:t>
      </w:r>
      <w:r>
        <w:tab/>
        <w:t>&lt;/div&gt;</w:t>
      </w:r>
    </w:p>
    <w:p w14:paraId="5000FFC2" w14:textId="77777777" w:rsidR="004B1940" w:rsidRDefault="004B1940" w:rsidP="004B1940"/>
    <w:p w14:paraId="516099BB" w14:textId="77777777" w:rsidR="004B1940" w:rsidRDefault="004B1940" w:rsidP="004B1940">
      <w:r>
        <w:t xml:space="preserve">  </w:t>
      </w:r>
    </w:p>
    <w:p w14:paraId="01F67620" w14:textId="77777777" w:rsidR="004B1940" w:rsidRDefault="004B1940" w:rsidP="004B1940"/>
    <w:p w14:paraId="671E5F46" w14:textId="77777777" w:rsidR="004B1940" w:rsidRDefault="004B1940" w:rsidP="004B1940">
      <w:r>
        <w:t xml:space="preserve">  &lt;div class="col-lg-4 col-md-6 col-sm-12" id="container"&gt;&lt;p&gt;Lorem, ipsum dolor sit,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i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iste</w:t>
      </w:r>
      <w:proofErr w:type="spellEnd"/>
      <w:r>
        <w:t xml:space="preserve">, nostrum </w:t>
      </w:r>
      <w:proofErr w:type="spellStart"/>
      <w:r>
        <w:t>dignissimos</w:t>
      </w:r>
      <w:proofErr w:type="spellEnd"/>
      <w:r>
        <w:t xml:space="preserve"> </w:t>
      </w:r>
      <w:proofErr w:type="spellStart"/>
      <w:r>
        <w:t>unde</w:t>
      </w:r>
      <w:proofErr w:type="spellEnd"/>
      <w:r>
        <w:t xml:space="preserve"> </w:t>
      </w:r>
      <w:proofErr w:type="spellStart"/>
      <w:r>
        <w:t>officiis</w:t>
      </w:r>
      <w:proofErr w:type="spellEnd"/>
      <w:r>
        <w:t xml:space="preserve"> </w:t>
      </w:r>
      <w:proofErr w:type="spellStart"/>
      <w:r>
        <w:t>doloremque</w:t>
      </w:r>
      <w:proofErr w:type="spellEnd"/>
      <w:r>
        <w:t xml:space="preserve"> </w:t>
      </w:r>
      <w:proofErr w:type="spellStart"/>
      <w:r>
        <w:t>debitis</w:t>
      </w:r>
      <w:proofErr w:type="spellEnd"/>
      <w:r>
        <w:t xml:space="preserve"> fugit </w:t>
      </w:r>
      <w:proofErr w:type="spellStart"/>
      <w:r>
        <w:t>ut</w:t>
      </w:r>
      <w:proofErr w:type="spellEnd"/>
      <w:r>
        <w:t xml:space="preserve">! </w:t>
      </w:r>
      <w:proofErr w:type="spellStart"/>
      <w:r>
        <w:t>Volupt</w:t>
      </w:r>
      <w:proofErr w:type="spellEnd"/>
      <w:r>
        <w:t>…</w:t>
      </w:r>
    </w:p>
    <w:p w14:paraId="1339DC5F" w14:textId="77777777" w:rsidR="004B1940" w:rsidRDefault="004B1940" w:rsidP="004B1940">
      <w:r>
        <w:t>[11:32 PM, 6/15/2021] Pastor Kunle: CSS:</w:t>
      </w:r>
    </w:p>
    <w:p w14:paraId="2DC7EE1F" w14:textId="77777777" w:rsidR="004B1940" w:rsidRDefault="004B1940" w:rsidP="004B1940">
      <w:r>
        <w:t>[11:32 PM, 6/15/2021] Pastor Kunle: *{</w:t>
      </w:r>
    </w:p>
    <w:p w14:paraId="6A06EB48" w14:textId="77777777" w:rsidR="004B1940" w:rsidRDefault="004B1940" w:rsidP="004B1940">
      <w:r>
        <w:t xml:space="preserve">  box-sizing: border-</w:t>
      </w:r>
      <w:proofErr w:type="gramStart"/>
      <w:r>
        <w:t>box;</w:t>
      </w:r>
      <w:proofErr w:type="gramEnd"/>
    </w:p>
    <w:p w14:paraId="267D2910" w14:textId="77777777" w:rsidR="004B1940" w:rsidRDefault="004B1940" w:rsidP="004B1940">
      <w:r>
        <w:t>}</w:t>
      </w:r>
    </w:p>
    <w:p w14:paraId="2A9D009D" w14:textId="77777777" w:rsidR="004B1940" w:rsidRDefault="004B1940" w:rsidP="004B1940"/>
    <w:p w14:paraId="642D4A8B" w14:textId="77777777" w:rsidR="004B1940" w:rsidRDefault="004B1940" w:rsidP="004B1940">
      <w:r>
        <w:lastRenderedPageBreak/>
        <w:t>h1{</w:t>
      </w:r>
    </w:p>
    <w:p w14:paraId="3891A996" w14:textId="77777777" w:rsidR="004B1940" w:rsidRDefault="004B1940" w:rsidP="004B1940">
      <w:r>
        <w:t xml:space="preserve">  text-align: </w:t>
      </w:r>
      <w:proofErr w:type="gramStart"/>
      <w:r>
        <w:t>center;</w:t>
      </w:r>
      <w:proofErr w:type="gramEnd"/>
    </w:p>
    <w:p w14:paraId="4723B955" w14:textId="77777777" w:rsidR="004B1940" w:rsidRDefault="004B1940" w:rsidP="004B1940">
      <w:r>
        <w:t>}</w:t>
      </w:r>
    </w:p>
    <w:p w14:paraId="4089C38D" w14:textId="77777777" w:rsidR="004B1940" w:rsidRDefault="004B1940" w:rsidP="004B1940"/>
    <w:p w14:paraId="001FD19E" w14:textId="77777777" w:rsidR="004B1940" w:rsidRDefault="004B1940" w:rsidP="004B1940">
      <w:r>
        <w:t>p {</w:t>
      </w:r>
    </w:p>
    <w:p w14:paraId="5FB94242" w14:textId="77777777" w:rsidR="004B1940" w:rsidRDefault="004B1940" w:rsidP="004B1940">
      <w:r>
        <w:t xml:space="preserve">  background-color: #</w:t>
      </w:r>
      <w:proofErr w:type="gramStart"/>
      <w:r>
        <w:t>bfbfbf;</w:t>
      </w:r>
      <w:proofErr w:type="gramEnd"/>
    </w:p>
    <w:p w14:paraId="612FD018" w14:textId="77777777" w:rsidR="004B1940" w:rsidRDefault="004B1940" w:rsidP="004B1940">
      <w:r>
        <w:t xml:space="preserve">  border: 2px solid </w:t>
      </w:r>
      <w:proofErr w:type="gramStart"/>
      <w:r>
        <w:t>black;</w:t>
      </w:r>
      <w:proofErr w:type="gramEnd"/>
    </w:p>
    <w:p w14:paraId="024F0316" w14:textId="77777777" w:rsidR="004B1940" w:rsidRDefault="004B1940" w:rsidP="004B1940">
      <w:r>
        <w:t xml:space="preserve">  height: </w:t>
      </w:r>
      <w:proofErr w:type="gramStart"/>
      <w:r>
        <w:t>150px;</w:t>
      </w:r>
      <w:proofErr w:type="gramEnd"/>
    </w:p>
    <w:p w14:paraId="2C3618B8" w14:textId="77777777" w:rsidR="004B1940" w:rsidRDefault="004B1940" w:rsidP="004B1940">
      <w:r>
        <w:t xml:space="preserve">  margin-right: </w:t>
      </w:r>
      <w:proofErr w:type="gramStart"/>
      <w:r>
        <w:t>10px;</w:t>
      </w:r>
      <w:proofErr w:type="gramEnd"/>
    </w:p>
    <w:p w14:paraId="325F0764" w14:textId="77777777" w:rsidR="004B1940" w:rsidRDefault="004B1940" w:rsidP="004B1940">
      <w:r>
        <w:t xml:space="preserve">  padding: 40px 10px 5px </w:t>
      </w:r>
      <w:proofErr w:type="gramStart"/>
      <w:r>
        <w:t>10px;</w:t>
      </w:r>
      <w:proofErr w:type="gramEnd"/>
    </w:p>
    <w:p w14:paraId="02AB48D2" w14:textId="77777777" w:rsidR="004B1940" w:rsidRDefault="004B1940" w:rsidP="004B1940">
      <w:r>
        <w:t xml:space="preserve">  overflow: </w:t>
      </w:r>
      <w:proofErr w:type="gramStart"/>
      <w:r>
        <w:t>hidden;</w:t>
      </w:r>
      <w:proofErr w:type="gramEnd"/>
    </w:p>
    <w:p w14:paraId="00154A54" w14:textId="77777777" w:rsidR="004B1940" w:rsidRDefault="004B1940" w:rsidP="004B1940">
      <w:r>
        <w:t>}</w:t>
      </w:r>
    </w:p>
    <w:p w14:paraId="4BD1282C" w14:textId="77777777" w:rsidR="004B1940" w:rsidRDefault="004B1940" w:rsidP="004B1940"/>
    <w:p w14:paraId="31FEFE8A" w14:textId="77777777" w:rsidR="004B1940" w:rsidRDefault="004B1940" w:rsidP="004B1940"/>
    <w:p w14:paraId="1E77C5E2" w14:textId="77777777" w:rsidR="004B1940" w:rsidRDefault="004B1940" w:rsidP="004B1940">
      <w:r>
        <w:t>#</w:t>
      </w:r>
      <w:proofErr w:type="gramStart"/>
      <w:r>
        <w:t>container</w:t>
      </w:r>
      <w:proofErr w:type="gramEnd"/>
      <w:r>
        <w:t xml:space="preserve"> {</w:t>
      </w:r>
    </w:p>
    <w:p w14:paraId="73EF2918" w14:textId="77777777" w:rsidR="004B1940" w:rsidRDefault="004B1940" w:rsidP="004B1940">
      <w:r>
        <w:t xml:space="preserve">  position: </w:t>
      </w:r>
      <w:proofErr w:type="gramStart"/>
      <w:r>
        <w:t>relative;</w:t>
      </w:r>
      <w:proofErr w:type="gramEnd"/>
    </w:p>
    <w:p w14:paraId="39086E30" w14:textId="77777777" w:rsidR="004B1940" w:rsidRDefault="004B1940" w:rsidP="004B1940">
      <w:r>
        <w:t xml:space="preserve">  </w:t>
      </w:r>
    </w:p>
    <w:p w14:paraId="1377F3A5" w14:textId="77777777" w:rsidR="004B1940" w:rsidRDefault="004B1940" w:rsidP="004B1940">
      <w:r>
        <w:t>}</w:t>
      </w:r>
    </w:p>
    <w:p w14:paraId="7BCAAA00" w14:textId="77777777" w:rsidR="004B1940" w:rsidRDefault="004B1940" w:rsidP="004B1940"/>
    <w:p w14:paraId="28E8B085" w14:textId="77777777" w:rsidR="004B1940" w:rsidRDefault="004B1940" w:rsidP="004B1940">
      <w:r>
        <w:t>#p1 {</w:t>
      </w:r>
    </w:p>
    <w:p w14:paraId="01C8B52A" w14:textId="77777777" w:rsidR="004B1940" w:rsidRDefault="004B1940" w:rsidP="004B1940">
      <w:r>
        <w:t xml:space="preserve">  background-color: #</w:t>
      </w:r>
      <w:proofErr w:type="gramStart"/>
      <w:r>
        <w:t>D59898;</w:t>
      </w:r>
      <w:proofErr w:type="gramEnd"/>
    </w:p>
    <w:p w14:paraId="0BDAAD61" w14:textId="77777777" w:rsidR="004B1940" w:rsidRDefault="004B1940" w:rsidP="004B1940">
      <w:r>
        <w:t xml:space="preserve">  position: </w:t>
      </w:r>
      <w:proofErr w:type="gramStart"/>
      <w:r>
        <w:t>absolute;</w:t>
      </w:r>
      <w:proofErr w:type="gramEnd"/>
    </w:p>
    <w:p w14:paraId="5F3A20A8" w14:textId="77777777" w:rsidR="004B1940" w:rsidRDefault="004B1940" w:rsidP="004B1940">
      <w:r>
        <w:t xml:space="preserve">  top: </w:t>
      </w:r>
      <w:proofErr w:type="gramStart"/>
      <w:r>
        <w:t>0;</w:t>
      </w:r>
      <w:proofErr w:type="gramEnd"/>
    </w:p>
    <w:p w14:paraId="5403A343" w14:textId="77777777" w:rsidR="004B1940" w:rsidRDefault="004B1940" w:rsidP="004B1940">
      <w:r>
        <w:t xml:space="preserve">  right: </w:t>
      </w:r>
      <w:proofErr w:type="gramStart"/>
      <w:r>
        <w:t>0;</w:t>
      </w:r>
      <w:proofErr w:type="gramEnd"/>
    </w:p>
    <w:p w14:paraId="2A9B34E2" w14:textId="77777777" w:rsidR="004B1940" w:rsidRDefault="004B1940" w:rsidP="004B1940">
      <w:r>
        <w:t xml:space="preserve">  font-weight: </w:t>
      </w:r>
      <w:proofErr w:type="gramStart"/>
      <w:r>
        <w:t>bold;</w:t>
      </w:r>
      <w:proofErr w:type="gramEnd"/>
    </w:p>
    <w:p w14:paraId="1F487907" w14:textId="77777777" w:rsidR="004B1940" w:rsidRDefault="004B1940" w:rsidP="004B1940">
      <w:r>
        <w:t xml:space="preserve">  height: </w:t>
      </w:r>
      <w:proofErr w:type="gramStart"/>
      <w:r>
        <w:t>35px;</w:t>
      </w:r>
      <w:proofErr w:type="gramEnd"/>
    </w:p>
    <w:p w14:paraId="3A57BA7D" w14:textId="77777777" w:rsidR="004B1940" w:rsidRDefault="004B1940" w:rsidP="004B1940">
      <w:r>
        <w:t xml:space="preserve">  width: </w:t>
      </w:r>
      <w:proofErr w:type="gramStart"/>
      <w:r>
        <w:t>120px;</w:t>
      </w:r>
      <w:proofErr w:type="gramEnd"/>
    </w:p>
    <w:p w14:paraId="529A290C" w14:textId="77777777" w:rsidR="004B1940" w:rsidRDefault="004B1940" w:rsidP="004B1940">
      <w:r>
        <w:t xml:space="preserve">  padding: </w:t>
      </w:r>
      <w:proofErr w:type="gramStart"/>
      <w:r>
        <w:t>10px;</w:t>
      </w:r>
      <w:proofErr w:type="gramEnd"/>
    </w:p>
    <w:p w14:paraId="7F2590D1" w14:textId="77777777" w:rsidR="004B1940" w:rsidRDefault="004B1940" w:rsidP="004B1940">
      <w:r>
        <w:t xml:space="preserve">  text-align: </w:t>
      </w:r>
      <w:proofErr w:type="gramStart"/>
      <w:r>
        <w:t>center;</w:t>
      </w:r>
      <w:proofErr w:type="gramEnd"/>
    </w:p>
    <w:p w14:paraId="5F318B80" w14:textId="77777777" w:rsidR="004B1940" w:rsidRDefault="004B1940" w:rsidP="004B1940">
      <w:r>
        <w:lastRenderedPageBreak/>
        <w:t xml:space="preserve">  font-family: Arial, Helvetica, sans-</w:t>
      </w:r>
      <w:proofErr w:type="gramStart"/>
      <w:r>
        <w:t>serif;</w:t>
      </w:r>
      <w:proofErr w:type="gramEnd"/>
    </w:p>
    <w:p w14:paraId="0AC184CC" w14:textId="77777777" w:rsidR="004B1940" w:rsidRDefault="004B1940" w:rsidP="004B1940"/>
    <w:p w14:paraId="3D102AAD" w14:textId="77777777" w:rsidR="004B1940" w:rsidRDefault="004B1940" w:rsidP="004B1940">
      <w:r>
        <w:t>}</w:t>
      </w:r>
    </w:p>
    <w:p w14:paraId="3041FAE7" w14:textId="77777777" w:rsidR="004B1940" w:rsidRDefault="004B1940" w:rsidP="004B1940">
      <w:r>
        <w:t>#p2 {</w:t>
      </w:r>
    </w:p>
    <w:p w14:paraId="6E433167" w14:textId="77777777" w:rsidR="004B1940" w:rsidRDefault="004B1940" w:rsidP="004B1940">
      <w:r>
        <w:t xml:space="preserve">  background-</w:t>
      </w:r>
      <w:proofErr w:type="gramStart"/>
      <w:r>
        <w:t>color:#</w:t>
      </w:r>
      <w:proofErr w:type="gramEnd"/>
      <w:r>
        <w:t>C14543 ;</w:t>
      </w:r>
    </w:p>
    <w:p w14:paraId="22CB332E" w14:textId="77777777" w:rsidR="004B1940" w:rsidRDefault="004B1940" w:rsidP="004B1940">
      <w:r>
        <w:t xml:space="preserve">  color: </w:t>
      </w:r>
      <w:proofErr w:type="gramStart"/>
      <w:r>
        <w:t>white;</w:t>
      </w:r>
      <w:proofErr w:type="gramEnd"/>
    </w:p>
    <w:p w14:paraId="687741CD" w14:textId="77777777" w:rsidR="004B1940" w:rsidRDefault="004B1940" w:rsidP="004B1940">
      <w:r>
        <w:t xml:space="preserve">  position: </w:t>
      </w:r>
      <w:proofErr w:type="gramStart"/>
      <w:r>
        <w:t>absolute;</w:t>
      </w:r>
      <w:proofErr w:type="gramEnd"/>
    </w:p>
    <w:p w14:paraId="42244A5C" w14:textId="77777777" w:rsidR="004B1940" w:rsidRDefault="004B1940" w:rsidP="004B1940">
      <w:r>
        <w:t xml:space="preserve">  top: </w:t>
      </w:r>
      <w:proofErr w:type="gramStart"/>
      <w:r>
        <w:t>0;</w:t>
      </w:r>
      <w:proofErr w:type="gramEnd"/>
    </w:p>
    <w:p w14:paraId="0545930D" w14:textId="77777777" w:rsidR="004B1940" w:rsidRDefault="004B1940" w:rsidP="004B1940">
      <w:r>
        <w:t xml:space="preserve">  right: </w:t>
      </w:r>
      <w:proofErr w:type="gramStart"/>
      <w:r>
        <w:t>0;</w:t>
      </w:r>
      <w:proofErr w:type="gramEnd"/>
    </w:p>
    <w:p w14:paraId="59271537" w14:textId="77777777" w:rsidR="004B1940" w:rsidRDefault="004B1940" w:rsidP="004B1940">
      <w:r>
        <w:t xml:space="preserve">  font-weight: </w:t>
      </w:r>
      <w:proofErr w:type="gramStart"/>
      <w:r>
        <w:t>bold;</w:t>
      </w:r>
      <w:proofErr w:type="gramEnd"/>
    </w:p>
    <w:p w14:paraId="4B65C15C" w14:textId="77777777" w:rsidR="004B1940" w:rsidRDefault="004B1940" w:rsidP="004B1940">
      <w:r>
        <w:t xml:space="preserve">  height: </w:t>
      </w:r>
      <w:proofErr w:type="gramStart"/>
      <w:r>
        <w:t>35px;</w:t>
      </w:r>
      <w:proofErr w:type="gramEnd"/>
    </w:p>
    <w:p w14:paraId="19B7D338" w14:textId="77777777" w:rsidR="004B1940" w:rsidRDefault="004B1940" w:rsidP="004B1940">
      <w:r>
        <w:t xml:space="preserve">  width: </w:t>
      </w:r>
      <w:proofErr w:type="gramStart"/>
      <w:r>
        <w:t>120px;</w:t>
      </w:r>
      <w:proofErr w:type="gramEnd"/>
    </w:p>
    <w:p w14:paraId="3C2EDB4B" w14:textId="77777777" w:rsidR="004B1940" w:rsidRDefault="004B1940" w:rsidP="004B1940">
      <w:r>
        <w:t xml:space="preserve">  padding: </w:t>
      </w:r>
      <w:proofErr w:type="gramStart"/>
      <w:r>
        <w:t>10px;</w:t>
      </w:r>
      <w:proofErr w:type="gramEnd"/>
    </w:p>
    <w:p w14:paraId="6C9F9ED1" w14:textId="77777777" w:rsidR="004B1940" w:rsidRDefault="004B1940" w:rsidP="004B1940">
      <w:r>
        <w:t xml:space="preserve">  text-align: </w:t>
      </w:r>
      <w:proofErr w:type="gramStart"/>
      <w:r>
        <w:t>center;</w:t>
      </w:r>
      <w:proofErr w:type="gramEnd"/>
    </w:p>
    <w:p w14:paraId="429C9835" w14:textId="77777777" w:rsidR="004B1940" w:rsidRDefault="004B1940" w:rsidP="004B1940">
      <w:r>
        <w:t xml:space="preserve">  font-family: Arial, Helvetica, sans-</w:t>
      </w:r>
      <w:proofErr w:type="gramStart"/>
      <w:r>
        <w:t>serif;</w:t>
      </w:r>
      <w:proofErr w:type="gramEnd"/>
    </w:p>
    <w:p w14:paraId="0C8812D5" w14:textId="77777777" w:rsidR="004B1940" w:rsidRDefault="004B1940" w:rsidP="004B1940"/>
    <w:p w14:paraId="5B47263B" w14:textId="77777777" w:rsidR="004B1940" w:rsidRDefault="004B1940" w:rsidP="004B1940">
      <w:r>
        <w:t>}</w:t>
      </w:r>
    </w:p>
    <w:p w14:paraId="53928FC2" w14:textId="77777777" w:rsidR="004B1940" w:rsidRDefault="004B1940" w:rsidP="004B1940">
      <w:r>
        <w:t>#p3 {</w:t>
      </w:r>
    </w:p>
    <w:p w14:paraId="38A1D5A7" w14:textId="77777777" w:rsidR="004B1940" w:rsidRDefault="004B1940" w:rsidP="004B1940">
      <w:r>
        <w:t xml:space="preserve"> background-color: #</w:t>
      </w:r>
      <w:proofErr w:type="gramStart"/>
      <w:r>
        <w:t>E5D198;</w:t>
      </w:r>
      <w:proofErr w:type="gramEnd"/>
    </w:p>
    <w:p w14:paraId="338E28C8" w14:textId="77777777" w:rsidR="004B1940" w:rsidRDefault="004B1940" w:rsidP="004B1940">
      <w:r>
        <w:t xml:space="preserve">  position: </w:t>
      </w:r>
      <w:proofErr w:type="gramStart"/>
      <w:r>
        <w:t>absolute;</w:t>
      </w:r>
      <w:proofErr w:type="gramEnd"/>
    </w:p>
    <w:p w14:paraId="6FBF5493" w14:textId="77777777" w:rsidR="004B1940" w:rsidRDefault="004B1940" w:rsidP="004B1940">
      <w:r>
        <w:t xml:space="preserve">  top: </w:t>
      </w:r>
      <w:proofErr w:type="gramStart"/>
      <w:r>
        <w:t>0;</w:t>
      </w:r>
      <w:proofErr w:type="gramEnd"/>
    </w:p>
    <w:p w14:paraId="1A1C7607" w14:textId="77777777" w:rsidR="004B1940" w:rsidRDefault="004B1940" w:rsidP="004B1940">
      <w:r>
        <w:t xml:space="preserve">  right: </w:t>
      </w:r>
      <w:proofErr w:type="gramStart"/>
      <w:r>
        <w:t>0;</w:t>
      </w:r>
      <w:proofErr w:type="gramEnd"/>
    </w:p>
    <w:p w14:paraId="50E8B04D" w14:textId="77777777" w:rsidR="004B1940" w:rsidRDefault="004B1940" w:rsidP="004B1940">
      <w:r>
        <w:t xml:space="preserve">  font-weight: </w:t>
      </w:r>
      <w:proofErr w:type="gramStart"/>
      <w:r>
        <w:t>bold;</w:t>
      </w:r>
      <w:proofErr w:type="gramEnd"/>
    </w:p>
    <w:p w14:paraId="09C057F0" w14:textId="77777777" w:rsidR="004B1940" w:rsidRDefault="004B1940" w:rsidP="004B1940">
      <w:r>
        <w:t xml:space="preserve">  height: </w:t>
      </w:r>
      <w:proofErr w:type="gramStart"/>
      <w:r>
        <w:t>35px;</w:t>
      </w:r>
      <w:proofErr w:type="gramEnd"/>
    </w:p>
    <w:p w14:paraId="32FA3D1F" w14:textId="77777777" w:rsidR="004B1940" w:rsidRDefault="004B1940" w:rsidP="004B1940">
      <w:r>
        <w:t xml:space="preserve">  width: </w:t>
      </w:r>
      <w:proofErr w:type="gramStart"/>
      <w:r>
        <w:t>120px;</w:t>
      </w:r>
      <w:proofErr w:type="gramEnd"/>
    </w:p>
    <w:p w14:paraId="4507AB2C" w14:textId="77777777" w:rsidR="004B1940" w:rsidRDefault="004B1940" w:rsidP="004B1940">
      <w:r>
        <w:t xml:space="preserve">  padding: </w:t>
      </w:r>
      <w:proofErr w:type="gramStart"/>
      <w:r>
        <w:t>10px;</w:t>
      </w:r>
      <w:proofErr w:type="gramEnd"/>
    </w:p>
    <w:p w14:paraId="523E99D0" w14:textId="77777777" w:rsidR="004B1940" w:rsidRDefault="004B1940" w:rsidP="004B1940">
      <w:r>
        <w:t xml:space="preserve">  text-align: </w:t>
      </w:r>
      <w:proofErr w:type="gramStart"/>
      <w:r>
        <w:t>center;</w:t>
      </w:r>
      <w:proofErr w:type="gramEnd"/>
    </w:p>
    <w:p w14:paraId="469FB0CE" w14:textId="77777777" w:rsidR="004B1940" w:rsidRDefault="004B1940" w:rsidP="004B1940">
      <w:r>
        <w:t xml:space="preserve">  font-family: Arial, Helvetica, sans-</w:t>
      </w:r>
      <w:proofErr w:type="gramStart"/>
      <w:r>
        <w:t>serif;</w:t>
      </w:r>
      <w:proofErr w:type="gramEnd"/>
    </w:p>
    <w:p w14:paraId="774EAC6B" w14:textId="77777777" w:rsidR="004B1940" w:rsidRDefault="004B1940" w:rsidP="004B1940"/>
    <w:p w14:paraId="2039800E" w14:textId="77777777" w:rsidR="004B1940" w:rsidRDefault="004B1940" w:rsidP="004B1940">
      <w:r>
        <w:lastRenderedPageBreak/>
        <w:t>}</w:t>
      </w:r>
    </w:p>
    <w:p w14:paraId="58F2643D" w14:textId="77777777" w:rsidR="004B1940" w:rsidRDefault="004B1940" w:rsidP="004B1940"/>
    <w:p w14:paraId="65FC591E" w14:textId="77777777" w:rsidR="004B1940" w:rsidRDefault="004B1940" w:rsidP="004B1940"/>
    <w:p w14:paraId="1CF3AF63" w14:textId="77777777" w:rsidR="004B1940" w:rsidRDefault="004B1940" w:rsidP="004B1940">
      <w:proofErr w:type="gramStart"/>
      <w:r>
        <w:t>.row</w:t>
      </w:r>
      <w:proofErr w:type="gramEnd"/>
      <w:r>
        <w:t xml:space="preserve"> {</w:t>
      </w:r>
    </w:p>
    <w:p w14:paraId="4B9C3A7D" w14:textId="77777777" w:rsidR="004B1940" w:rsidRDefault="004B1940" w:rsidP="004B1940">
      <w:r>
        <w:t xml:space="preserve">  width: </w:t>
      </w:r>
      <w:proofErr w:type="gramStart"/>
      <w:r>
        <w:t>100%;</w:t>
      </w:r>
      <w:proofErr w:type="gramEnd"/>
    </w:p>
    <w:p w14:paraId="437C98DD" w14:textId="77777777" w:rsidR="004B1940" w:rsidRDefault="004B1940" w:rsidP="004B1940"/>
    <w:p w14:paraId="1E012CC1" w14:textId="77777777" w:rsidR="004B1940" w:rsidRDefault="004B1940" w:rsidP="004B1940">
      <w:r>
        <w:t>}</w:t>
      </w:r>
    </w:p>
    <w:p w14:paraId="2E1EB31E" w14:textId="77777777" w:rsidR="004B1940" w:rsidRDefault="004B1940" w:rsidP="004B1940"/>
    <w:p w14:paraId="6ACA58EB" w14:textId="77777777" w:rsidR="004B1940" w:rsidRDefault="004B1940" w:rsidP="004B1940"/>
    <w:p w14:paraId="6FC21319" w14:textId="77777777" w:rsidR="004B1940" w:rsidRDefault="004B1940" w:rsidP="004B1940">
      <w:r>
        <w:t>/**** Large devices only ****/</w:t>
      </w:r>
    </w:p>
    <w:p w14:paraId="03639D4C" w14:textId="77777777" w:rsidR="004B1940" w:rsidRDefault="004B1940" w:rsidP="004B1940">
      <w:r>
        <w:t>@</w:t>
      </w:r>
      <w:proofErr w:type="gramStart"/>
      <w:r>
        <w:t>media</w:t>
      </w:r>
      <w:proofErr w:type="gramEnd"/>
      <w:r>
        <w:t xml:space="preserve"> (min-width: 992px) {</w:t>
      </w:r>
    </w:p>
    <w:p w14:paraId="1F961FCA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1, .col-lg-2, .col-lg-3, .col-lg-4, .col-lg-5, .col-lg-6, .col-lg-7, .col-lg-8, .col-lg-9, .col-lg-10, .col-lg-11, .col-lg-12 {</w:t>
      </w:r>
    </w:p>
    <w:p w14:paraId="5D4E3E2E" w14:textId="77777777" w:rsidR="004B1940" w:rsidRDefault="004B1940" w:rsidP="004B1940">
      <w:r>
        <w:t xml:space="preserve">    float: </w:t>
      </w:r>
      <w:proofErr w:type="gramStart"/>
      <w:r>
        <w:t>left;</w:t>
      </w:r>
      <w:proofErr w:type="gramEnd"/>
    </w:p>
    <w:p w14:paraId="1DB45496" w14:textId="77777777" w:rsidR="004B1940" w:rsidRDefault="004B1940" w:rsidP="004B1940">
      <w:r>
        <w:t xml:space="preserve">  }</w:t>
      </w:r>
    </w:p>
    <w:p w14:paraId="2A1DCB38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1 {</w:t>
      </w:r>
    </w:p>
    <w:p w14:paraId="5409FD2F" w14:textId="77777777" w:rsidR="004B1940" w:rsidRDefault="004B1940" w:rsidP="004B1940">
      <w:r>
        <w:t xml:space="preserve">    width: </w:t>
      </w:r>
      <w:proofErr w:type="gramStart"/>
      <w:r>
        <w:t>8.33%;</w:t>
      </w:r>
      <w:proofErr w:type="gramEnd"/>
    </w:p>
    <w:p w14:paraId="1E42C5C0" w14:textId="77777777" w:rsidR="004B1940" w:rsidRDefault="004B1940" w:rsidP="004B1940">
      <w:r>
        <w:t xml:space="preserve">  }</w:t>
      </w:r>
    </w:p>
    <w:p w14:paraId="02A909C8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2 {</w:t>
      </w:r>
    </w:p>
    <w:p w14:paraId="29E8E585" w14:textId="77777777" w:rsidR="004B1940" w:rsidRDefault="004B1940" w:rsidP="004B1940">
      <w:r>
        <w:t xml:space="preserve">    width: </w:t>
      </w:r>
      <w:proofErr w:type="gramStart"/>
      <w:r>
        <w:t>16.66%;</w:t>
      </w:r>
      <w:proofErr w:type="gramEnd"/>
    </w:p>
    <w:p w14:paraId="66B9EB12" w14:textId="77777777" w:rsidR="004B1940" w:rsidRDefault="004B1940" w:rsidP="004B1940">
      <w:r>
        <w:t xml:space="preserve">  }</w:t>
      </w:r>
    </w:p>
    <w:p w14:paraId="057BF486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3 {</w:t>
      </w:r>
    </w:p>
    <w:p w14:paraId="7F606A21" w14:textId="77777777" w:rsidR="004B1940" w:rsidRDefault="004B1940" w:rsidP="004B1940">
      <w:r>
        <w:t xml:space="preserve">    width: </w:t>
      </w:r>
      <w:proofErr w:type="gramStart"/>
      <w:r>
        <w:t>25%;</w:t>
      </w:r>
      <w:proofErr w:type="gramEnd"/>
    </w:p>
    <w:p w14:paraId="30D46FB2" w14:textId="77777777" w:rsidR="004B1940" w:rsidRDefault="004B1940" w:rsidP="004B1940">
      <w:r>
        <w:t xml:space="preserve">  }</w:t>
      </w:r>
    </w:p>
    <w:p w14:paraId="60CDD54E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4 {</w:t>
      </w:r>
    </w:p>
    <w:p w14:paraId="537D02C7" w14:textId="77777777" w:rsidR="004B1940" w:rsidRDefault="004B1940" w:rsidP="004B1940">
      <w:r>
        <w:t xml:space="preserve">    width: </w:t>
      </w:r>
      <w:proofErr w:type="gramStart"/>
      <w:r>
        <w:t>33.33%;</w:t>
      </w:r>
      <w:proofErr w:type="gramEnd"/>
    </w:p>
    <w:p w14:paraId="7DE06647" w14:textId="77777777" w:rsidR="004B1940" w:rsidRDefault="004B1940" w:rsidP="004B1940">
      <w:r>
        <w:t xml:space="preserve">  </w:t>
      </w:r>
    </w:p>
    <w:p w14:paraId="24C0B7C4" w14:textId="77777777" w:rsidR="004B1940" w:rsidRDefault="004B1940" w:rsidP="004B1940">
      <w:r>
        <w:t xml:space="preserve">  }</w:t>
      </w:r>
    </w:p>
    <w:p w14:paraId="1056AB5B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5 {</w:t>
      </w:r>
    </w:p>
    <w:p w14:paraId="67F86AAB" w14:textId="77777777" w:rsidR="004B1940" w:rsidRDefault="004B1940" w:rsidP="004B1940">
      <w:r>
        <w:lastRenderedPageBreak/>
        <w:t xml:space="preserve">    width: </w:t>
      </w:r>
      <w:proofErr w:type="gramStart"/>
      <w:r>
        <w:t>41.66%;</w:t>
      </w:r>
      <w:proofErr w:type="gramEnd"/>
    </w:p>
    <w:p w14:paraId="40210D32" w14:textId="77777777" w:rsidR="004B1940" w:rsidRDefault="004B1940" w:rsidP="004B1940">
      <w:r>
        <w:t xml:space="preserve">  }</w:t>
      </w:r>
    </w:p>
    <w:p w14:paraId="4F04004B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6 {</w:t>
      </w:r>
    </w:p>
    <w:p w14:paraId="678C21DF" w14:textId="77777777" w:rsidR="004B1940" w:rsidRDefault="004B1940" w:rsidP="004B1940">
      <w:r>
        <w:t xml:space="preserve">    width: </w:t>
      </w:r>
      <w:proofErr w:type="gramStart"/>
      <w:r>
        <w:t>50%;</w:t>
      </w:r>
      <w:proofErr w:type="gramEnd"/>
    </w:p>
    <w:p w14:paraId="05FC660C" w14:textId="77777777" w:rsidR="004B1940" w:rsidRDefault="004B1940" w:rsidP="004B1940">
      <w:r>
        <w:t xml:space="preserve">  }</w:t>
      </w:r>
    </w:p>
    <w:p w14:paraId="3EE37B67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7 {</w:t>
      </w:r>
    </w:p>
    <w:p w14:paraId="3801FC3B" w14:textId="77777777" w:rsidR="004B1940" w:rsidRDefault="004B1940" w:rsidP="004B1940">
      <w:r>
        <w:t xml:space="preserve">    width: </w:t>
      </w:r>
      <w:proofErr w:type="gramStart"/>
      <w:r>
        <w:t>58.33%;</w:t>
      </w:r>
      <w:proofErr w:type="gramEnd"/>
    </w:p>
    <w:p w14:paraId="3F3626CB" w14:textId="77777777" w:rsidR="004B1940" w:rsidRDefault="004B1940" w:rsidP="004B1940">
      <w:r>
        <w:t xml:space="preserve">  }</w:t>
      </w:r>
    </w:p>
    <w:p w14:paraId="1B7B1EE7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8 {</w:t>
      </w:r>
    </w:p>
    <w:p w14:paraId="5D5D3FA2" w14:textId="77777777" w:rsidR="004B1940" w:rsidRDefault="004B1940" w:rsidP="004B1940">
      <w:r>
        <w:t xml:space="preserve">    width: </w:t>
      </w:r>
      <w:proofErr w:type="gramStart"/>
      <w:r>
        <w:t>66.66%;</w:t>
      </w:r>
      <w:proofErr w:type="gramEnd"/>
    </w:p>
    <w:p w14:paraId="5D5F2123" w14:textId="77777777" w:rsidR="004B1940" w:rsidRDefault="004B1940" w:rsidP="004B1940">
      <w:r>
        <w:t xml:space="preserve">  }</w:t>
      </w:r>
    </w:p>
    <w:p w14:paraId="25871C26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9 {</w:t>
      </w:r>
    </w:p>
    <w:p w14:paraId="4B4FAEE0" w14:textId="77777777" w:rsidR="004B1940" w:rsidRDefault="004B1940" w:rsidP="004B1940">
      <w:r>
        <w:t xml:space="preserve">    width: </w:t>
      </w:r>
      <w:proofErr w:type="gramStart"/>
      <w:r>
        <w:t>74.99%;</w:t>
      </w:r>
      <w:proofErr w:type="gramEnd"/>
    </w:p>
    <w:p w14:paraId="4AF4B5BE" w14:textId="77777777" w:rsidR="004B1940" w:rsidRDefault="004B1940" w:rsidP="004B1940">
      <w:r>
        <w:t xml:space="preserve">  }</w:t>
      </w:r>
    </w:p>
    <w:p w14:paraId="28ED2938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10 {</w:t>
      </w:r>
    </w:p>
    <w:p w14:paraId="2D53121A" w14:textId="77777777" w:rsidR="004B1940" w:rsidRDefault="004B1940" w:rsidP="004B1940">
      <w:r>
        <w:t xml:space="preserve">    width: </w:t>
      </w:r>
      <w:proofErr w:type="gramStart"/>
      <w:r>
        <w:t>83.33%;</w:t>
      </w:r>
      <w:proofErr w:type="gramEnd"/>
    </w:p>
    <w:p w14:paraId="66EA313B" w14:textId="77777777" w:rsidR="004B1940" w:rsidRDefault="004B1940" w:rsidP="004B1940">
      <w:r>
        <w:t xml:space="preserve">  }</w:t>
      </w:r>
    </w:p>
    <w:p w14:paraId="416F90B5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11 {</w:t>
      </w:r>
    </w:p>
    <w:p w14:paraId="700F3549" w14:textId="77777777" w:rsidR="004B1940" w:rsidRDefault="004B1940" w:rsidP="004B1940">
      <w:r>
        <w:t xml:space="preserve">    width: </w:t>
      </w:r>
      <w:proofErr w:type="gramStart"/>
      <w:r>
        <w:t>91.66%;</w:t>
      </w:r>
      <w:proofErr w:type="gramEnd"/>
    </w:p>
    <w:p w14:paraId="127C20F1" w14:textId="77777777" w:rsidR="004B1940" w:rsidRDefault="004B1940" w:rsidP="004B1940">
      <w:r>
        <w:t xml:space="preserve">  }</w:t>
      </w:r>
    </w:p>
    <w:p w14:paraId="3F0874EC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lg-12 {</w:t>
      </w:r>
    </w:p>
    <w:p w14:paraId="427A647D" w14:textId="77777777" w:rsidR="004B1940" w:rsidRDefault="004B1940" w:rsidP="004B1940">
      <w:r>
        <w:t xml:space="preserve">    width: </w:t>
      </w:r>
      <w:proofErr w:type="gramStart"/>
      <w:r>
        <w:t>100%;</w:t>
      </w:r>
      <w:proofErr w:type="gramEnd"/>
    </w:p>
    <w:p w14:paraId="6C6DF8AF" w14:textId="77777777" w:rsidR="004B1940" w:rsidRDefault="004B1940" w:rsidP="004B1940">
      <w:r>
        <w:t xml:space="preserve">  }</w:t>
      </w:r>
    </w:p>
    <w:p w14:paraId="51EA3348" w14:textId="77777777" w:rsidR="004B1940" w:rsidRDefault="004B1940" w:rsidP="004B1940"/>
    <w:p w14:paraId="20BE259A" w14:textId="77777777" w:rsidR="004B1940" w:rsidRDefault="004B1940" w:rsidP="004B1940">
      <w:r>
        <w:t xml:space="preserve">  </w:t>
      </w:r>
    </w:p>
    <w:p w14:paraId="39B5539F" w14:textId="77777777" w:rsidR="004B1940" w:rsidRDefault="004B1940" w:rsidP="004B1940">
      <w:r>
        <w:t>}</w:t>
      </w:r>
    </w:p>
    <w:p w14:paraId="7C55C9F5" w14:textId="77777777" w:rsidR="004B1940" w:rsidRDefault="004B1940" w:rsidP="004B1940"/>
    <w:p w14:paraId="0231BBFC" w14:textId="77777777" w:rsidR="004B1940" w:rsidRDefault="004B1940" w:rsidP="004B1940">
      <w:r>
        <w:t>/**** Medium devices only ****/</w:t>
      </w:r>
    </w:p>
    <w:p w14:paraId="49056F50" w14:textId="77777777" w:rsidR="004B1940" w:rsidRDefault="004B1940" w:rsidP="004B1940">
      <w:r>
        <w:t>@</w:t>
      </w:r>
      <w:proofErr w:type="gramStart"/>
      <w:r>
        <w:t>media</w:t>
      </w:r>
      <w:proofErr w:type="gramEnd"/>
      <w:r>
        <w:t xml:space="preserve"> (min-width: 768px) and (max-width: 991px) {</w:t>
      </w:r>
    </w:p>
    <w:p w14:paraId="708C35D1" w14:textId="77777777" w:rsidR="004B1940" w:rsidRDefault="004B1940" w:rsidP="004B1940">
      <w:r>
        <w:lastRenderedPageBreak/>
        <w:t xml:space="preserve">  </w:t>
      </w:r>
      <w:proofErr w:type="gramStart"/>
      <w:r>
        <w:t>.col</w:t>
      </w:r>
      <w:proofErr w:type="gramEnd"/>
      <w:r>
        <w:t>-md-1, .col-md-2, .col-md-3, .col-md-4, .col-md-5, .col-md-6, .col-md-7, .col-md-8, .col-md-9, .col-md-10, .col-md-11, .col-md-12 {</w:t>
      </w:r>
    </w:p>
    <w:p w14:paraId="4DF97708" w14:textId="77777777" w:rsidR="004B1940" w:rsidRDefault="004B1940" w:rsidP="004B1940">
      <w:r>
        <w:t xml:space="preserve">    float: </w:t>
      </w:r>
      <w:proofErr w:type="gramStart"/>
      <w:r>
        <w:t>left;</w:t>
      </w:r>
      <w:proofErr w:type="gramEnd"/>
    </w:p>
    <w:p w14:paraId="76583B28" w14:textId="77777777" w:rsidR="004B1940" w:rsidRDefault="004B1940" w:rsidP="004B1940">
      <w:r>
        <w:t xml:space="preserve">   </w:t>
      </w:r>
    </w:p>
    <w:p w14:paraId="31E251C9" w14:textId="77777777" w:rsidR="004B1940" w:rsidRDefault="004B1940" w:rsidP="004B1940">
      <w:r>
        <w:t xml:space="preserve">  }</w:t>
      </w:r>
    </w:p>
    <w:p w14:paraId="5268675B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1 {</w:t>
      </w:r>
    </w:p>
    <w:p w14:paraId="0A51F803" w14:textId="77777777" w:rsidR="004B1940" w:rsidRDefault="004B1940" w:rsidP="004B1940">
      <w:r>
        <w:t xml:space="preserve">    width: </w:t>
      </w:r>
      <w:proofErr w:type="gramStart"/>
      <w:r>
        <w:t>8.33%;</w:t>
      </w:r>
      <w:proofErr w:type="gramEnd"/>
    </w:p>
    <w:p w14:paraId="05A4386D" w14:textId="77777777" w:rsidR="004B1940" w:rsidRDefault="004B1940" w:rsidP="004B1940">
      <w:r>
        <w:t xml:space="preserve">  }</w:t>
      </w:r>
    </w:p>
    <w:p w14:paraId="08155CF5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2 {</w:t>
      </w:r>
    </w:p>
    <w:p w14:paraId="369BCEB0" w14:textId="77777777" w:rsidR="004B1940" w:rsidRDefault="004B1940" w:rsidP="004B1940">
      <w:r>
        <w:t xml:space="preserve">    width: </w:t>
      </w:r>
      <w:proofErr w:type="gramStart"/>
      <w:r>
        <w:t>16.66%;</w:t>
      </w:r>
      <w:proofErr w:type="gramEnd"/>
    </w:p>
    <w:p w14:paraId="12550BCF" w14:textId="77777777" w:rsidR="004B1940" w:rsidRDefault="004B1940" w:rsidP="004B1940">
      <w:r>
        <w:t xml:space="preserve">  }</w:t>
      </w:r>
    </w:p>
    <w:p w14:paraId="63B2BDD1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3 {</w:t>
      </w:r>
    </w:p>
    <w:p w14:paraId="5B28EEEA" w14:textId="77777777" w:rsidR="004B1940" w:rsidRDefault="004B1940" w:rsidP="004B1940">
      <w:r>
        <w:t xml:space="preserve">    width: </w:t>
      </w:r>
      <w:proofErr w:type="gramStart"/>
      <w:r>
        <w:t>25%;</w:t>
      </w:r>
      <w:proofErr w:type="gramEnd"/>
    </w:p>
    <w:p w14:paraId="4C6267BD" w14:textId="77777777" w:rsidR="004B1940" w:rsidRDefault="004B1940" w:rsidP="004B1940">
      <w:r>
        <w:t xml:space="preserve">  }</w:t>
      </w:r>
    </w:p>
    <w:p w14:paraId="7632AA9A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4 {</w:t>
      </w:r>
    </w:p>
    <w:p w14:paraId="10C7DA32" w14:textId="77777777" w:rsidR="004B1940" w:rsidRDefault="004B1940" w:rsidP="004B1940">
      <w:r>
        <w:t xml:space="preserve">    width: </w:t>
      </w:r>
      <w:proofErr w:type="gramStart"/>
      <w:r>
        <w:t>33.33%;</w:t>
      </w:r>
      <w:proofErr w:type="gramEnd"/>
    </w:p>
    <w:p w14:paraId="5E0A7A91" w14:textId="77777777" w:rsidR="004B1940" w:rsidRDefault="004B1940" w:rsidP="004B1940">
      <w:r>
        <w:t xml:space="preserve">  }</w:t>
      </w:r>
    </w:p>
    <w:p w14:paraId="530CF4AD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5 {</w:t>
      </w:r>
    </w:p>
    <w:p w14:paraId="33136F2F" w14:textId="77777777" w:rsidR="004B1940" w:rsidRDefault="004B1940" w:rsidP="004B1940">
      <w:r>
        <w:t xml:space="preserve">    width: </w:t>
      </w:r>
      <w:proofErr w:type="gramStart"/>
      <w:r>
        <w:t>41.66%;</w:t>
      </w:r>
      <w:proofErr w:type="gramEnd"/>
    </w:p>
    <w:p w14:paraId="0B9D2BDA" w14:textId="77777777" w:rsidR="004B1940" w:rsidRDefault="004B1940" w:rsidP="004B1940">
      <w:r>
        <w:t xml:space="preserve">  }</w:t>
      </w:r>
    </w:p>
    <w:p w14:paraId="27A81281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6 {</w:t>
      </w:r>
    </w:p>
    <w:p w14:paraId="75DA9D33" w14:textId="77777777" w:rsidR="004B1940" w:rsidRDefault="004B1940" w:rsidP="004B1940">
      <w:r>
        <w:t xml:space="preserve">    width: </w:t>
      </w:r>
      <w:proofErr w:type="gramStart"/>
      <w:r>
        <w:t>50%;</w:t>
      </w:r>
      <w:proofErr w:type="gramEnd"/>
    </w:p>
    <w:p w14:paraId="5ECDB286" w14:textId="77777777" w:rsidR="004B1940" w:rsidRDefault="004B1940" w:rsidP="004B1940">
      <w:r>
        <w:t xml:space="preserve">  }</w:t>
      </w:r>
    </w:p>
    <w:p w14:paraId="1446A868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7 {</w:t>
      </w:r>
    </w:p>
    <w:p w14:paraId="75B75C91" w14:textId="77777777" w:rsidR="004B1940" w:rsidRDefault="004B1940" w:rsidP="004B1940">
      <w:r>
        <w:t xml:space="preserve">    width: </w:t>
      </w:r>
      <w:proofErr w:type="gramStart"/>
      <w:r>
        <w:t>58.33%;</w:t>
      </w:r>
      <w:proofErr w:type="gramEnd"/>
    </w:p>
    <w:p w14:paraId="16672F20" w14:textId="77777777" w:rsidR="004B1940" w:rsidRDefault="004B1940" w:rsidP="004B1940">
      <w:r>
        <w:t xml:space="preserve">  }</w:t>
      </w:r>
    </w:p>
    <w:p w14:paraId="0F878943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8 {</w:t>
      </w:r>
    </w:p>
    <w:p w14:paraId="5DA99060" w14:textId="77777777" w:rsidR="004B1940" w:rsidRDefault="004B1940" w:rsidP="004B1940">
      <w:r>
        <w:t xml:space="preserve">    width: </w:t>
      </w:r>
      <w:proofErr w:type="gramStart"/>
      <w:r>
        <w:t>66.66%;</w:t>
      </w:r>
      <w:proofErr w:type="gramEnd"/>
    </w:p>
    <w:p w14:paraId="4D14A630" w14:textId="77777777" w:rsidR="004B1940" w:rsidRDefault="004B1940" w:rsidP="004B1940">
      <w:r>
        <w:t xml:space="preserve">  }</w:t>
      </w:r>
    </w:p>
    <w:p w14:paraId="2C386E2F" w14:textId="77777777" w:rsidR="004B1940" w:rsidRDefault="004B1940" w:rsidP="004B1940">
      <w:r>
        <w:lastRenderedPageBreak/>
        <w:t xml:space="preserve">  </w:t>
      </w:r>
      <w:proofErr w:type="gramStart"/>
      <w:r>
        <w:t>.col</w:t>
      </w:r>
      <w:proofErr w:type="gramEnd"/>
      <w:r>
        <w:t>-md-9 {</w:t>
      </w:r>
    </w:p>
    <w:p w14:paraId="0BE7C663" w14:textId="77777777" w:rsidR="004B1940" w:rsidRDefault="004B1940" w:rsidP="004B1940">
      <w:r>
        <w:t xml:space="preserve">    width: </w:t>
      </w:r>
      <w:proofErr w:type="gramStart"/>
      <w:r>
        <w:t>74.99%;</w:t>
      </w:r>
      <w:proofErr w:type="gramEnd"/>
    </w:p>
    <w:p w14:paraId="55B2781D" w14:textId="77777777" w:rsidR="004B1940" w:rsidRDefault="004B1940" w:rsidP="004B1940">
      <w:r>
        <w:t xml:space="preserve">  }</w:t>
      </w:r>
    </w:p>
    <w:p w14:paraId="3AB6DA8F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10 {</w:t>
      </w:r>
    </w:p>
    <w:p w14:paraId="13EB7A9E" w14:textId="77777777" w:rsidR="004B1940" w:rsidRDefault="004B1940" w:rsidP="004B1940">
      <w:r>
        <w:t xml:space="preserve">    width: </w:t>
      </w:r>
      <w:proofErr w:type="gramStart"/>
      <w:r>
        <w:t>83.33%;</w:t>
      </w:r>
      <w:proofErr w:type="gramEnd"/>
    </w:p>
    <w:p w14:paraId="4BCBAAA2" w14:textId="77777777" w:rsidR="004B1940" w:rsidRDefault="004B1940" w:rsidP="004B1940">
      <w:r>
        <w:t xml:space="preserve">  }</w:t>
      </w:r>
    </w:p>
    <w:p w14:paraId="5F5DDB45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11 {</w:t>
      </w:r>
    </w:p>
    <w:p w14:paraId="2EB1DEC7" w14:textId="77777777" w:rsidR="004B1940" w:rsidRDefault="004B1940" w:rsidP="004B1940">
      <w:r>
        <w:t xml:space="preserve">    width: </w:t>
      </w:r>
      <w:proofErr w:type="gramStart"/>
      <w:r>
        <w:t>91.66%;</w:t>
      </w:r>
      <w:proofErr w:type="gramEnd"/>
    </w:p>
    <w:p w14:paraId="78BC43AB" w14:textId="77777777" w:rsidR="004B1940" w:rsidRDefault="004B1940" w:rsidP="004B1940">
      <w:r>
        <w:t xml:space="preserve">  }</w:t>
      </w:r>
    </w:p>
    <w:p w14:paraId="697CECFB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md-12 {</w:t>
      </w:r>
    </w:p>
    <w:p w14:paraId="789C4EBE" w14:textId="77777777" w:rsidR="004B1940" w:rsidRDefault="004B1940" w:rsidP="004B1940">
      <w:r>
        <w:t xml:space="preserve">    width: </w:t>
      </w:r>
      <w:proofErr w:type="gramStart"/>
      <w:r>
        <w:t>100%;</w:t>
      </w:r>
      <w:proofErr w:type="gramEnd"/>
    </w:p>
    <w:p w14:paraId="1F85CF01" w14:textId="77777777" w:rsidR="004B1940" w:rsidRDefault="004B1940" w:rsidP="004B1940">
      <w:r>
        <w:t xml:space="preserve">  }</w:t>
      </w:r>
    </w:p>
    <w:p w14:paraId="6B631621" w14:textId="77777777" w:rsidR="004B1940" w:rsidRDefault="004B1940" w:rsidP="004B1940">
      <w:r>
        <w:t>}</w:t>
      </w:r>
    </w:p>
    <w:p w14:paraId="5354D5BD" w14:textId="77777777" w:rsidR="004B1940" w:rsidRDefault="004B1940" w:rsidP="004B1940"/>
    <w:p w14:paraId="7898A745" w14:textId="77777777" w:rsidR="004B1940" w:rsidRDefault="004B1940" w:rsidP="004B1940">
      <w:r>
        <w:t>/**** Mobile only ****/</w:t>
      </w:r>
    </w:p>
    <w:p w14:paraId="13560CB0" w14:textId="77777777" w:rsidR="004B1940" w:rsidRDefault="004B1940" w:rsidP="004B1940">
      <w:r>
        <w:t>@</w:t>
      </w:r>
      <w:proofErr w:type="gramStart"/>
      <w:r>
        <w:t>media</w:t>
      </w:r>
      <w:proofErr w:type="gramEnd"/>
      <w:r>
        <w:t xml:space="preserve"> (max-width: 767px) {</w:t>
      </w:r>
    </w:p>
    <w:p w14:paraId="673170E9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1, .col-sm-2, .col-sm-3, .col-sm-4, .col-sm-5, .col-sm-6, .col-sm-7, .col-sm-8, .col-sm-9, .col-sm-10, .col-sm-11, .col-sm-12 {</w:t>
      </w:r>
    </w:p>
    <w:p w14:paraId="6EC58497" w14:textId="77777777" w:rsidR="004B1940" w:rsidRDefault="004B1940" w:rsidP="004B1940">
      <w:r>
        <w:t xml:space="preserve">    float: </w:t>
      </w:r>
      <w:proofErr w:type="gramStart"/>
      <w:r>
        <w:t>left;</w:t>
      </w:r>
      <w:proofErr w:type="gramEnd"/>
    </w:p>
    <w:p w14:paraId="2A7C8EEA" w14:textId="77777777" w:rsidR="004B1940" w:rsidRDefault="004B1940" w:rsidP="004B1940">
      <w:r>
        <w:t xml:space="preserve">  }</w:t>
      </w:r>
    </w:p>
    <w:p w14:paraId="07837CCE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1 {</w:t>
      </w:r>
    </w:p>
    <w:p w14:paraId="5A579D7C" w14:textId="77777777" w:rsidR="004B1940" w:rsidRDefault="004B1940" w:rsidP="004B1940">
      <w:r>
        <w:t xml:space="preserve">    width: </w:t>
      </w:r>
      <w:proofErr w:type="gramStart"/>
      <w:r>
        <w:t>8.33%;</w:t>
      </w:r>
      <w:proofErr w:type="gramEnd"/>
    </w:p>
    <w:p w14:paraId="6E419628" w14:textId="77777777" w:rsidR="004B1940" w:rsidRDefault="004B1940" w:rsidP="004B1940">
      <w:r>
        <w:t xml:space="preserve">  }</w:t>
      </w:r>
    </w:p>
    <w:p w14:paraId="652A5CE3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2 {</w:t>
      </w:r>
    </w:p>
    <w:p w14:paraId="253A6116" w14:textId="77777777" w:rsidR="004B1940" w:rsidRDefault="004B1940" w:rsidP="004B1940">
      <w:r>
        <w:t xml:space="preserve">    width: </w:t>
      </w:r>
      <w:proofErr w:type="gramStart"/>
      <w:r>
        <w:t>16.66%;</w:t>
      </w:r>
      <w:proofErr w:type="gramEnd"/>
    </w:p>
    <w:p w14:paraId="4BAB3CB1" w14:textId="77777777" w:rsidR="004B1940" w:rsidRDefault="004B1940" w:rsidP="004B1940">
      <w:r>
        <w:t xml:space="preserve">  }</w:t>
      </w:r>
    </w:p>
    <w:p w14:paraId="034438E2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3 {</w:t>
      </w:r>
    </w:p>
    <w:p w14:paraId="6B46DCC3" w14:textId="77777777" w:rsidR="004B1940" w:rsidRDefault="004B1940" w:rsidP="004B1940">
      <w:r>
        <w:t xml:space="preserve">    width: </w:t>
      </w:r>
      <w:proofErr w:type="gramStart"/>
      <w:r>
        <w:t>25%;</w:t>
      </w:r>
      <w:proofErr w:type="gramEnd"/>
    </w:p>
    <w:p w14:paraId="18901A8F" w14:textId="77777777" w:rsidR="004B1940" w:rsidRDefault="004B1940" w:rsidP="004B1940">
      <w:r>
        <w:t xml:space="preserve">  }</w:t>
      </w:r>
    </w:p>
    <w:p w14:paraId="6B5791C6" w14:textId="77777777" w:rsidR="004B1940" w:rsidRDefault="004B1940" w:rsidP="004B1940">
      <w:r>
        <w:lastRenderedPageBreak/>
        <w:t xml:space="preserve">  </w:t>
      </w:r>
      <w:proofErr w:type="gramStart"/>
      <w:r>
        <w:t>.col</w:t>
      </w:r>
      <w:proofErr w:type="gramEnd"/>
      <w:r>
        <w:t>-sm-4 {</w:t>
      </w:r>
    </w:p>
    <w:p w14:paraId="1980511E" w14:textId="77777777" w:rsidR="004B1940" w:rsidRDefault="004B1940" w:rsidP="004B1940">
      <w:r>
        <w:t xml:space="preserve">    width: </w:t>
      </w:r>
      <w:proofErr w:type="gramStart"/>
      <w:r>
        <w:t>33.33%;</w:t>
      </w:r>
      <w:proofErr w:type="gramEnd"/>
    </w:p>
    <w:p w14:paraId="6AB4ACDC" w14:textId="77777777" w:rsidR="004B1940" w:rsidRDefault="004B1940" w:rsidP="004B1940">
      <w:r>
        <w:t xml:space="preserve">  </w:t>
      </w:r>
    </w:p>
    <w:p w14:paraId="30586045" w14:textId="77777777" w:rsidR="004B1940" w:rsidRDefault="004B1940" w:rsidP="004B1940">
      <w:r>
        <w:t xml:space="preserve">  }</w:t>
      </w:r>
    </w:p>
    <w:p w14:paraId="49720391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5 {</w:t>
      </w:r>
    </w:p>
    <w:p w14:paraId="35FFBCF9" w14:textId="77777777" w:rsidR="004B1940" w:rsidRDefault="004B1940" w:rsidP="004B1940">
      <w:r>
        <w:t xml:space="preserve">    width: </w:t>
      </w:r>
      <w:proofErr w:type="gramStart"/>
      <w:r>
        <w:t>41.66%;</w:t>
      </w:r>
      <w:proofErr w:type="gramEnd"/>
    </w:p>
    <w:p w14:paraId="2F017A7E" w14:textId="77777777" w:rsidR="004B1940" w:rsidRDefault="004B1940" w:rsidP="004B1940">
      <w:r>
        <w:t xml:space="preserve">  }</w:t>
      </w:r>
    </w:p>
    <w:p w14:paraId="66C50C09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6 {</w:t>
      </w:r>
    </w:p>
    <w:p w14:paraId="306BB46D" w14:textId="77777777" w:rsidR="004B1940" w:rsidRDefault="004B1940" w:rsidP="004B1940">
      <w:r>
        <w:t xml:space="preserve">    width: </w:t>
      </w:r>
      <w:proofErr w:type="gramStart"/>
      <w:r>
        <w:t>50%;</w:t>
      </w:r>
      <w:proofErr w:type="gramEnd"/>
    </w:p>
    <w:p w14:paraId="2EF57671" w14:textId="77777777" w:rsidR="004B1940" w:rsidRDefault="004B1940" w:rsidP="004B1940">
      <w:r>
        <w:t xml:space="preserve">  }</w:t>
      </w:r>
    </w:p>
    <w:p w14:paraId="19CD9369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7 {</w:t>
      </w:r>
    </w:p>
    <w:p w14:paraId="7E9CEC1F" w14:textId="77777777" w:rsidR="004B1940" w:rsidRDefault="004B1940" w:rsidP="004B1940">
      <w:r>
        <w:t xml:space="preserve">    width: </w:t>
      </w:r>
      <w:proofErr w:type="gramStart"/>
      <w:r>
        <w:t>58.33%;</w:t>
      </w:r>
      <w:proofErr w:type="gramEnd"/>
    </w:p>
    <w:p w14:paraId="651B5E51" w14:textId="77777777" w:rsidR="004B1940" w:rsidRDefault="004B1940" w:rsidP="004B1940">
      <w:r>
        <w:t xml:space="preserve">  }</w:t>
      </w:r>
    </w:p>
    <w:p w14:paraId="65FE2968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8 {</w:t>
      </w:r>
    </w:p>
    <w:p w14:paraId="62876EC5" w14:textId="77777777" w:rsidR="004B1940" w:rsidRDefault="004B1940" w:rsidP="004B1940">
      <w:r>
        <w:t xml:space="preserve">    width: </w:t>
      </w:r>
      <w:proofErr w:type="gramStart"/>
      <w:r>
        <w:t>66.66%;</w:t>
      </w:r>
      <w:proofErr w:type="gramEnd"/>
    </w:p>
    <w:p w14:paraId="00B15C4E" w14:textId="77777777" w:rsidR="004B1940" w:rsidRDefault="004B1940" w:rsidP="004B1940">
      <w:r>
        <w:t xml:space="preserve">  }</w:t>
      </w:r>
    </w:p>
    <w:p w14:paraId="2F2EBC8E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9 {</w:t>
      </w:r>
    </w:p>
    <w:p w14:paraId="2F047179" w14:textId="77777777" w:rsidR="004B1940" w:rsidRDefault="004B1940" w:rsidP="004B1940">
      <w:r>
        <w:t xml:space="preserve">    width: </w:t>
      </w:r>
      <w:proofErr w:type="gramStart"/>
      <w:r>
        <w:t>74.99%;</w:t>
      </w:r>
      <w:proofErr w:type="gramEnd"/>
    </w:p>
    <w:p w14:paraId="588204C9" w14:textId="77777777" w:rsidR="004B1940" w:rsidRDefault="004B1940" w:rsidP="004B1940">
      <w:r>
        <w:t xml:space="preserve">  }</w:t>
      </w:r>
    </w:p>
    <w:p w14:paraId="0EFE82B4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10 {</w:t>
      </w:r>
    </w:p>
    <w:p w14:paraId="54E8EFEF" w14:textId="77777777" w:rsidR="004B1940" w:rsidRDefault="004B1940" w:rsidP="004B1940">
      <w:r>
        <w:t xml:space="preserve">    width: </w:t>
      </w:r>
      <w:proofErr w:type="gramStart"/>
      <w:r>
        <w:t>83.33%;</w:t>
      </w:r>
      <w:proofErr w:type="gramEnd"/>
    </w:p>
    <w:p w14:paraId="074974AD" w14:textId="77777777" w:rsidR="004B1940" w:rsidRDefault="004B1940" w:rsidP="004B1940">
      <w:r>
        <w:t xml:space="preserve">  }</w:t>
      </w:r>
    </w:p>
    <w:p w14:paraId="280DC3F3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11 {</w:t>
      </w:r>
    </w:p>
    <w:p w14:paraId="33231679" w14:textId="77777777" w:rsidR="004B1940" w:rsidRDefault="004B1940" w:rsidP="004B1940">
      <w:r>
        <w:t xml:space="preserve">    width: </w:t>
      </w:r>
      <w:proofErr w:type="gramStart"/>
      <w:r>
        <w:t>91.66%;</w:t>
      </w:r>
      <w:proofErr w:type="gramEnd"/>
    </w:p>
    <w:p w14:paraId="6421E796" w14:textId="77777777" w:rsidR="004B1940" w:rsidRDefault="004B1940" w:rsidP="004B1940">
      <w:r>
        <w:t xml:space="preserve">  }</w:t>
      </w:r>
    </w:p>
    <w:p w14:paraId="03BE5836" w14:textId="77777777" w:rsidR="004B1940" w:rsidRDefault="004B1940" w:rsidP="004B1940">
      <w:r>
        <w:t xml:space="preserve">  </w:t>
      </w:r>
      <w:proofErr w:type="gramStart"/>
      <w:r>
        <w:t>.col</w:t>
      </w:r>
      <w:proofErr w:type="gramEnd"/>
      <w:r>
        <w:t>-sm-12 {</w:t>
      </w:r>
    </w:p>
    <w:p w14:paraId="384AC69E" w14:textId="77777777" w:rsidR="004B1940" w:rsidRDefault="004B1940" w:rsidP="004B1940">
      <w:r>
        <w:t xml:space="preserve">    width: </w:t>
      </w:r>
      <w:proofErr w:type="gramStart"/>
      <w:r>
        <w:t>100%;</w:t>
      </w:r>
      <w:proofErr w:type="gramEnd"/>
    </w:p>
    <w:p w14:paraId="27B25B50" w14:textId="77777777" w:rsidR="004B1940" w:rsidRDefault="004B1940" w:rsidP="004B1940">
      <w:r>
        <w:t xml:space="preserve">  }</w:t>
      </w:r>
    </w:p>
    <w:p w14:paraId="0065E395" w14:textId="77777777" w:rsidR="004B1940" w:rsidRDefault="004B1940" w:rsidP="004B1940"/>
    <w:p w14:paraId="5FD88499" w14:textId="77777777" w:rsidR="004B1940" w:rsidRDefault="004B1940" w:rsidP="004B1940">
      <w:r>
        <w:lastRenderedPageBreak/>
        <w:t xml:space="preserve">  </w:t>
      </w:r>
    </w:p>
    <w:p w14:paraId="70349013" w14:textId="1063C7A4" w:rsidR="00281CB7" w:rsidRDefault="004B1940" w:rsidP="004B1940">
      <w:r>
        <w:t>}</w:t>
      </w:r>
    </w:p>
    <w:sectPr w:rsidR="00281C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M7IwtzAzNbYwMjVR0lEKTi0uzszPAykwrAUAVMEUdiwAAAA="/>
  </w:docVars>
  <w:rsids>
    <w:rsidRoot w:val="004B1940"/>
    <w:rsid w:val="001D0524"/>
    <w:rsid w:val="00281CB7"/>
    <w:rsid w:val="004B1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B9B21"/>
  <w15:chartTrackingRefBased/>
  <w15:docId w15:val="{7ECA1726-A3D8-47C2-8F4D-2A7A046CE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569</Words>
  <Characters>3247</Characters>
  <Application>Microsoft Office Word</Application>
  <DocSecurity>0</DocSecurity>
  <Lines>27</Lines>
  <Paragraphs>7</Paragraphs>
  <ScaleCrop>false</ScaleCrop>
  <Company/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lawole Ogunwale</dc:creator>
  <cp:keywords/>
  <dc:description/>
  <cp:lastModifiedBy>Kolawole Ogunwale</cp:lastModifiedBy>
  <cp:revision>1</cp:revision>
  <dcterms:created xsi:type="dcterms:W3CDTF">2021-06-20T11:41:00Z</dcterms:created>
  <dcterms:modified xsi:type="dcterms:W3CDTF">2021-06-20T11:42:00Z</dcterms:modified>
</cp:coreProperties>
</file>